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CA325" w14:textId="77777777" w:rsidR="00761F45" w:rsidRPr="00761F45" w:rsidRDefault="00761F45" w:rsidP="00761F45">
      <w:pPr>
        <w:jc w:val="center"/>
        <w:rPr>
          <w:rFonts w:ascii="Times New Roman" w:hAnsi="Times New Roman"/>
          <w:b/>
          <w:sz w:val="28"/>
          <w:szCs w:val="28"/>
        </w:rPr>
      </w:pPr>
      <w:r w:rsidRPr="00761F45">
        <w:rPr>
          <w:rFonts w:ascii="Times New Roman" w:hAnsi="Times New Roman"/>
          <w:b/>
          <w:sz w:val="28"/>
          <w:szCs w:val="28"/>
        </w:rPr>
        <w:t>DOCTORAL SCHOOL OF HUMANITIES AND ARTS</w:t>
      </w:r>
    </w:p>
    <w:p w14:paraId="187B4EC5" w14:textId="12CA69A3" w:rsidR="002E6D6F" w:rsidRDefault="00761F45" w:rsidP="00761F45">
      <w:pPr>
        <w:jc w:val="center"/>
        <w:rPr>
          <w:rFonts w:ascii="Times New Roman" w:hAnsi="Times New Roman"/>
          <w:b/>
          <w:sz w:val="24"/>
          <w:szCs w:val="24"/>
        </w:rPr>
      </w:pPr>
      <w:r w:rsidRPr="00761F45">
        <w:rPr>
          <w:rFonts w:ascii="Times New Roman" w:hAnsi="Times New Roman"/>
          <w:b/>
          <w:sz w:val="28"/>
          <w:szCs w:val="28"/>
        </w:rPr>
        <w:t>A</w:t>
      </w:r>
      <w:r>
        <w:rPr>
          <w:rFonts w:ascii="Times New Roman" w:hAnsi="Times New Roman"/>
          <w:b/>
          <w:sz w:val="28"/>
          <w:szCs w:val="28"/>
        </w:rPr>
        <w:t>RTISTIC CV</w:t>
      </w:r>
    </w:p>
    <w:p w14:paraId="4D8999E8" w14:textId="51D786D2" w:rsidR="002E6D6F" w:rsidRPr="003F5CD2" w:rsidRDefault="00761F45" w:rsidP="003F5CD2">
      <w:pPr>
        <w:jc w:val="center"/>
        <w:rPr>
          <w:rFonts w:ascii="Times New Roman" w:hAnsi="Times New Roman"/>
          <w:b/>
          <w:sz w:val="24"/>
          <w:szCs w:val="24"/>
        </w:rPr>
      </w:pPr>
      <w:proofErr w:type="spellStart"/>
      <w:r w:rsidRPr="00761F45">
        <w:rPr>
          <w:rFonts w:ascii="Times New Roman" w:hAnsi="Times New Roman"/>
          <w:b/>
          <w:sz w:val="24"/>
          <w:szCs w:val="24"/>
        </w:rPr>
        <w:t>Disciplines</w:t>
      </w:r>
      <w:proofErr w:type="spellEnd"/>
      <w:r w:rsidR="003F5CD2" w:rsidRPr="003F5CD2">
        <w:rPr>
          <w:rFonts w:ascii="Times New Roman" w:hAnsi="Times New Roman"/>
          <w:b/>
          <w:sz w:val="24"/>
          <w:szCs w:val="24"/>
        </w:rPr>
        <w:t xml:space="preserve">: </w:t>
      </w:r>
      <w:r w:rsidRPr="00761F45">
        <w:rPr>
          <w:rFonts w:ascii="Times New Roman" w:hAnsi="Times New Roman"/>
          <w:b/>
          <w:sz w:val="24"/>
          <w:szCs w:val="24"/>
        </w:rPr>
        <w:t xml:space="preserve">Fine Art and Art </w:t>
      </w:r>
      <w:proofErr w:type="spellStart"/>
      <w:r w:rsidRPr="00761F45">
        <w:rPr>
          <w:rFonts w:ascii="Times New Roman" w:hAnsi="Times New Roman"/>
          <w:b/>
          <w:sz w:val="24"/>
          <w:szCs w:val="24"/>
        </w:rPr>
        <w:t>Conservation</w:t>
      </w:r>
      <w:proofErr w:type="spellEnd"/>
      <w:r w:rsidR="003F5CD2" w:rsidRPr="003F5CD2">
        <w:rPr>
          <w:rFonts w:ascii="Times New Roman" w:hAnsi="Times New Roman"/>
          <w:b/>
          <w:sz w:val="24"/>
          <w:szCs w:val="24"/>
        </w:rPr>
        <w:t xml:space="preserve">, </w:t>
      </w:r>
      <w:r w:rsidRPr="00761F45">
        <w:rPr>
          <w:rFonts w:ascii="Times New Roman" w:hAnsi="Times New Roman"/>
          <w:b/>
          <w:sz w:val="24"/>
          <w:szCs w:val="24"/>
        </w:rPr>
        <w:t>Music</w:t>
      </w:r>
    </w:p>
    <w:p w14:paraId="32E237EB" w14:textId="77777777" w:rsidR="002E6D6F" w:rsidRDefault="002E6D6F" w:rsidP="002E6D6F">
      <w:pPr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3"/>
        <w:gridCol w:w="8476"/>
      </w:tblGrid>
      <w:tr w:rsidR="00761F45" w:rsidRPr="002F59CA" w14:paraId="7629802E" w14:textId="77777777" w:rsidTr="002F59CA">
        <w:tc>
          <w:tcPr>
            <w:tcW w:w="0" w:type="auto"/>
          </w:tcPr>
          <w:p w14:paraId="2B87F5A9" w14:textId="77777777" w:rsidR="00761F45" w:rsidRPr="002F59CA" w:rsidRDefault="00761F45" w:rsidP="00761F45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F59CA">
              <w:rPr>
                <w:rFonts w:ascii="Times New Roman" w:hAnsi="Times New Roman"/>
                <w:b/>
                <w:sz w:val="24"/>
                <w:szCs w:val="24"/>
              </w:rPr>
              <w:t>A.</w:t>
            </w:r>
          </w:p>
        </w:tc>
        <w:tc>
          <w:tcPr>
            <w:tcW w:w="8476" w:type="dxa"/>
          </w:tcPr>
          <w:p w14:paraId="19E80C38" w14:textId="16FF50C5" w:rsidR="00761F45" w:rsidRPr="002F59CA" w:rsidRDefault="00761F45" w:rsidP="00761F45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0E6B95">
              <w:rPr>
                <w:rFonts w:ascii="Times New Roman" w:hAnsi="Times New Roman"/>
                <w:b/>
                <w:sz w:val="24"/>
                <w:szCs w:val="24"/>
              </w:rPr>
              <w:t>Candidate's</w:t>
            </w:r>
            <w:proofErr w:type="spellEnd"/>
            <w:r w:rsidRPr="000E6B9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E6B95">
              <w:rPr>
                <w:rFonts w:ascii="Times New Roman" w:hAnsi="Times New Roman"/>
                <w:b/>
                <w:sz w:val="24"/>
                <w:szCs w:val="24"/>
              </w:rPr>
              <w:t>personal</w:t>
            </w:r>
            <w:proofErr w:type="spellEnd"/>
            <w:r w:rsidRPr="000E6B9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E6B95">
              <w:rPr>
                <w:rFonts w:ascii="Times New Roman" w:hAnsi="Times New Roman"/>
                <w:b/>
                <w:sz w:val="24"/>
                <w:szCs w:val="24"/>
              </w:rPr>
              <w:t>information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</w:tr>
      <w:tr w:rsidR="00761F45" w:rsidRPr="002F59CA" w14:paraId="1A241077" w14:textId="77777777" w:rsidTr="002F59CA">
        <w:tc>
          <w:tcPr>
            <w:tcW w:w="0" w:type="auto"/>
          </w:tcPr>
          <w:p w14:paraId="31275BA0" w14:textId="77777777" w:rsidR="00761F45" w:rsidRPr="002F59CA" w:rsidRDefault="00761F45" w:rsidP="00761F4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5BCA61D8" w14:textId="77777777" w:rsidR="00761F45" w:rsidRPr="00C73318" w:rsidRDefault="00761F45" w:rsidP="00761F4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E1871DC" w14:textId="77777777" w:rsidR="00761F45" w:rsidRPr="00C73318" w:rsidRDefault="00761F45" w:rsidP="00761F45">
            <w:pPr>
              <w:pStyle w:val="Akapitzlist"/>
              <w:numPr>
                <w:ilvl w:val="0"/>
                <w:numId w:val="1"/>
              </w:numPr>
              <w:spacing w:after="0" w:line="240" w:lineRule="auto"/>
              <w:ind w:left="387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Full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nam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: …………………………………..</w:t>
            </w:r>
          </w:p>
          <w:p w14:paraId="0AD4EF53" w14:textId="77777777" w:rsidR="00761F45" w:rsidRPr="00C73318" w:rsidRDefault="00761F45" w:rsidP="00761F45">
            <w:pPr>
              <w:pStyle w:val="Akapitzlist"/>
              <w:numPr>
                <w:ilvl w:val="0"/>
                <w:numId w:val="1"/>
              </w:numPr>
              <w:spacing w:after="0" w:line="240" w:lineRule="auto"/>
              <w:ind w:left="387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lace and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at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irth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: ……………………………………………</w:t>
            </w:r>
          </w:p>
          <w:p w14:paraId="25EDF3EF" w14:textId="77777777" w:rsidR="00761F45" w:rsidRPr="00C73318" w:rsidRDefault="00761F45" w:rsidP="00761F45">
            <w:pPr>
              <w:pStyle w:val="Akapitzlist"/>
              <w:numPr>
                <w:ilvl w:val="0"/>
                <w:numId w:val="1"/>
              </w:numPr>
              <w:spacing w:after="0" w:line="240" w:lineRule="auto"/>
              <w:ind w:left="387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874E7F">
              <w:rPr>
                <w:rFonts w:ascii="Times New Roman" w:hAnsi="Times New Roman"/>
                <w:sz w:val="24"/>
                <w:szCs w:val="24"/>
              </w:rPr>
              <w:t>ompleted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 xml:space="preserve"> major and 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yea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: ………………………………….</w:t>
            </w:r>
          </w:p>
          <w:p w14:paraId="34B3D4D1" w14:textId="77777777" w:rsidR="00761F45" w:rsidRPr="00C73318" w:rsidRDefault="00761F45" w:rsidP="00761F45">
            <w:pPr>
              <w:pStyle w:val="Akapitzlist"/>
              <w:numPr>
                <w:ilvl w:val="0"/>
                <w:numId w:val="1"/>
              </w:numPr>
              <w:spacing w:after="0" w:line="240" w:lineRule="auto"/>
              <w:ind w:left="387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874E7F">
              <w:rPr>
                <w:rFonts w:ascii="Times New Roman" w:hAnsi="Times New Roman"/>
                <w:sz w:val="24"/>
                <w:szCs w:val="24"/>
              </w:rPr>
              <w:t xml:space="preserve">rofessional 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title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>*/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degree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sz w:val="24"/>
                <w:szCs w:val="24"/>
              </w:rPr>
              <w:t>………………………………..</w:t>
            </w:r>
          </w:p>
          <w:p w14:paraId="71F82A38" w14:textId="77777777" w:rsidR="00761F45" w:rsidRPr="000B3094" w:rsidRDefault="00761F45" w:rsidP="00761F45">
            <w:pPr>
              <w:pStyle w:val="Akapitzlist"/>
              <w:numPr>
                <w:ilvl w:val="0"/>
                <w:numId w:val="1"/>
              </w:numPr>
              <w:spacing w:after="0" w:line="240" w:lineRule="auto"/>
              <w:ind w:left="387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Thesis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Dissertatio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Topic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>**</w:t>
            </w:r>
            <w:r>
              <w:rPr>
                <w:rFonts w:ascii="Times New Roman" w:hAnsi="Times New Roman"/>
                <w:sz w:val="24"/>
                <w:szCs w:val="24"/>
              </w:rPr>
              <w:t>:…………………………………………</w:t>
            </w:r>
          </w:p>
          <w:p w14:paraId="58788D72" w14:textId="77777777" w:rsidR="00761F45" w:rsidRDefault="00761F45" w:rsidP="00761F45">
            <w:pPr>
              <w:pStyle w:val="Akapitzlist"/>
              <w:numPr>
                <w:ilvl w:val="0"/>
                <w:numId w:val="1"/>
              </w:numPr>
              <w:spacing w:after="0" w:line="240" w:lineRule="auto"/>
              <w:ind w:left="38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74E7F">
              <w:rPr>
                <w:rFonts w:ascii="Times New Roman" w:hAnsi="Times New Roman"/>
                <w:sz w:val="24"/>
                <w:szCs w:val="24"/>
              </w:rPr>
              <w:t xml:space="preserve">University 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Name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Faculty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sz w:val="24"/>
                <w:szCs w:val="24"/>
              </w:rPr>
              <w:t>………………………………………………</w:t>
            </w:r>
          </w:p>
          <w:p w14:paraId="23D725DC" w14:textId="77777777" w:rsidR="00761F45" w:rsidRPr="00C73318" w:rsidRDefault="00761F45" w:rsidP="00761F45">
            <w:pPr>
              <w:pStyle w:val="Akapitzlist"/>
              <w:numPr>
                <w:ilvl w:val="0"/>
                <w:numId w:val="1"/>
              </w:numPr>
              <w:spacing w:after="0" w:line="240" w:lineRule="auto"/>
              <w:ind w:left="387"/>
              <w:rPr>
                <w:rFonts w:ascii="Times New Roman" w:hAnsi="Times New Roman"/>
                <w:sz w:val="24"/>
                <w:szCs w:val="24"/>
              </w:rPr>
            </w:pPr>
            <w:r w:rsidRPr="00874E7F">
              <w:rPr>
                <w:rFonts w:ascii="Times New Roman" w:hAnsi="Times New Roman"/>
                <w:sz w:val="24"/>
                <w:szCs w:val="24"/>
              </w:rPr>
              <w:t xml:space="preserve">Information on 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previous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doctoral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education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>***:</w:t>
            </w:r>
            <w:r>
              <w:rPr>
                <w:rFonts w:ascii="Times New Roman" w:hAnsi="Times New Roman"/>
                <w:sz w:val="24"/>
                <w:szCs w:val="24"/>
              </w:rPr>
              <w:t>………………………..</w:t>
            </w:r>
          </w:p>
          <w:p w14:paraId="3425686E" w14:textId="77777777" w:rsidR="00761F45" w:rsidRPr="002F59CA" w:rsidRDefault="00761F45" w:rsidP="00761F4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376DA" w:rsidRPr="002F59CA" w14:paraId="71113495" w14:textId="77777777" w:rsidTr="002F59CA">
        <w:tc>
          <w:tcPr>
            <w:tcW w:w="0" w:type="auto"/>
          </w:tcPr>
          <w:p w14:paraId="74986A29" w14:textId="77777777" w:rsidR="00E376DA" w:rsidRPr="002F59CA" w:rsidRDefault="00332890" w:rsidP="002F59C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</w:t>
            </w:r>
            <w:r w:rsidR="00E376DA" w:rsidRPr="002F59CA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8476" w:type="dxa"/>
          </w:tcPr>
          <w:p w14:paraId="162DAB4C" w14:textId="4C2C9C39" w:rsidR="00E376DA" w:rsidRPr="002F59CA" w:rsidRDefault="00761F45" w:rsidP="002F59C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61F45">
              <w:rPr>
                <w:rFonts w:ascii="Times New Roman" w:hAnsi="Times New Roman"/>
                <w:b/>
                <w:sz w:val="24"/>
                <w:szCs w:val="24"/>
              </w:rPr>
              <w:t xml:space="preserve">Information on </w:t>
            </w:r>
            <w:proofErr w:type="spellStart"/>
            <w:r w:rsidRPr="00761F45">
              <w:rPr>
                <w:rFonts w:ascii="Times New Roman" w:hAnsi="Times New Roman"/>
                <w:b/>
                <w:sz w:val="24"/>
                <w:szCs w:val="24"/>
              </w:rPr>
              <w:t>artistic</w:t>
            </w:r>
            <w:proofErr w:type="spellEnd"/>
            <w:r w:rsidRPr="00761F4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61F45">
              <w:rPr>
                <w:rFonts w:ascii="Times New Roman" w:hAnsi="Times New Roman"/>
                <w:b/>
                <w:sz w:val="24"/>
                <w:szCs w:val="24"/>
              </w:rPr>
              <w:t>achievements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</w:tr>
      <w:tr w:rsidR="00E376DA" w:rsidRPr="002F59CA" w14:paraId="57F5F5B7" w14:textId="77777777" w:rsidTr="002F59CA">
        <w:tc>
          <w:tcPr>
            <w:tcW w:w="0" w:type="auto"/>
          </w:tcPr>
          <w:p w14:paraId="3C1B3E40" w14:textId="77777777" w:rsidR="00E376DA" w:rsidRPr="002F59CA" w:rsidRDefault="00E376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7C2FFC7B" w14:textId="7B37E683" w:rsidR="00E376DA" w:rsidRPr="002F59CA" w:rsidRDefault="00761F45" w:rsidP="002F59CA">
            <w:pPr>
              <w:pStyle w:val="Akapitzlist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761F45">
              <w:rPr>
                <w:rFonts w:ascii="Times New Roman" w:hAnsi="Times New Roman"/>
                <w:i/>
                <w:sz w:val="24"/>
                <w:szCs w:val="24"/>
              </w:rPr>
              <w:t xml:space="preserve">Information on </w:t>
            </w:r>
            <w:proofErr w:type="spellStart"/>
            <w:r w:rsidRPr="00761F45">
              <w:rPr>
                <w:rFonts w:ascii="Times New Roman" w:hAnsi="Times New Roman"/>
                <w:i/>
                <w:sz w:val="24"/>
                <w:szCs w:val="24"/>
              </w:rPr>
              <w:t>presentations</w:t>
            </w:r>
            <w:proofErr w:type="spellEnd"/>
            <w:r w:rsidRPr="00761F45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761F45">
              <w:rPr>
                <w:rFonts w:ascii="Times New Roman" w:hAnsi="Times New Roman"/>
                <w:i/>
                <w:sz w:val="24"/>
                <w:szCs w:val="24"/>
              </w:rPr>
              <w:t>at</w:t>
            </w:r>
            <w:proofErr w:type="spellEnd"/>
            <w:r w:rsidRPr="00761F45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761F45">
              <w:rPr>
                <w:rFonts w:ascii="Times New Roman" w:hAnsi="Times New Roman"/>
                <w:i/>
                <w:sz w:val="24"/>
                <w:szCs w:val="24"/>
              </w:rPr>
              <w:t>academic</w:t>
            </w:r>
            <w:proofErr w:type="spellEnd"/>
            <w:r w:rsidRPr="00761F45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761F45">
              <w:rPr>
                <w:rFonts w:ascii="Times New Roman" w:hAnsi="Times New Roman"/>
                <w:i/>
                <w:sz w:val="24"/>
                <w:szCs w:val="24"/>
              </w:rPr>
              <w:t>conferences</w:t>
            </w:r>
            <w:proofErr w:type="spellEnd"/>
            <w:r w:rsidRPr="00761F45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</w:tr>
      <w:tr w:rsidR="00E376DA" w:rsidRPr="002F59CA" w14:paraId="2010AFD4" w14:textId="77777777" w:rsidTr="002F59CA">
        <w:tc>
          <w:tcPr>
            <w:tcW w:w="0" w:type="auto"/>
          </w:tcPr>
          <w:p w14:paraId="11E05137" w14:textId="77777777" w:rsidR="00E376DA" w:rsidRPr="002F59CA" w:rsidRDefault="00E376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65985563" w14:textId="417B9653" w:rsidR="00E376DA" w:rsidRPr="002F59CA" w:rsidRDefault="004328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F59CA"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="00A33814" w:rsidRPr="002F59CA">
              <w:rPr>
                <w:rFonts w:ascii="Times New Roman" w:hAnsi="Times New Roman"/>
                <w:sz w:val="24"/>
                <w:szCs w:val="24"/>
              </w:rPr>
              <w:t>1a.</w:t>
            </w:r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Information on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presentations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at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national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international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academic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conferences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conference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title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venue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organizer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date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title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presentation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conference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program), max. 5</w:t>
            </w:r>
          </w:p>
        </w:tc>
      </w:tr>
      <w:tr w:rsidR="004328DA" w:rsidRPr="002F59CA" w14:paraId="4436546C" w14:textId="77777777" w:rsidTr="002F59CA">
        <w:tc>
          <w:tcPr>
            <w:tcW w:w="0" w:type="auto"/>
          </w:tcPr>
          <w:p w14:paraId="3B360AF8" w14:textId="77777777" w:rsidR="004328DA" w:rsidRPr="002F59CA" w:rsidRDefault="004328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234F935A" w14:textId="77777777" w:rsidR="004328DA" w:rsidRDefault="003F5CD2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</w:t>
            </w:r>
          </w:p>
          <w:p w14:paraId="3ED4B392" w14:textId="77777777" w:rsidR="003F5CD2" w:rsidRDefault="003F5CD2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</w:p>
          <w:p w14:paraId="00F9B3A5" w14:textId="77777777" w:rsidR="003F5CD2" w:rsidRDefault="003F5CD2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</w:t>
            </w:r>
          </w:p>
          <w:p w14:paraId="066D7EFC" w14:textId="77777777" w:rsidR="003F5CD2" w:rsidRDefault="003F5CD2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.</w:t>
            </w:r>
          </w:p>
          <w:p w14:paraId="31AD4C4F" w14:textId="77777777" w:rsidR="003F5CD2" w:rsidRDefault="003F5CD2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.</w:t>
            </w:r>
          </w:p>
          <w:p w14:paraId="605551F7" w14:textId="77777777" w:rsidR="003F5CD2" w:rsidRPr="002F59CA" w:rsidRDefault="003F5CD2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376DA" w:rsidRPr="002F59CA" w14:paraId="0CAB2824" w14:textId="77777777" w:rsidTr="002F59CA">
        <w:tc>
          <w:tcPr>
            <w:tcW w:w="0" w:type="auto"/>
          </w:tcPr>
          <w:p w14:paraId="735193BD" w14:textId="77777777" w:rsidR="00E376DA" w:rsidRPr="002F59CA" w:rsidRDefault="00E376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1B9DB811" w14:textId="79E4736A" w:rsidR="00E376DA" w:rsidRPr="002F59CA" w:rsidRDefault="00761F45" w:rsidP="002F59CA">
            <w:pPr>
              <w:pStyle w:val="Akapitzlist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r w:rsidRPr="00761F45">
              <w:rPr>
                <w:rFonts w:ascii="Times New Roman" w:hAnsi="Times New Roman"/>
                <w:i/>
                <w:sz w:val="24"/>
                <w:szCs w:val="24"/>
              </w:rPr>
              <w:t>Artistic</w:t>
            </w:r>
            <w:proofErr w:type="spellEnd"/>
            <w:r w:rsidRPr="00761F45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761F45">
              <w:rPr>
                <w:rFonts w:ascii="Times New Roman" w:hAnsi="Times New Roman"/>
                <w:i/>
                <w:sz w:val="24"/>
                <w:szCs w:val="24"/>
              </w:rPr>
              <w:t>activity</w:t>
            </w:r>
            <w:proofErr w:type="spellEnd"/>
            <w:r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</w:tr>
      <w:tr w:rsidR="00E376DA" w:rsidRPr="002F59CA" w14:paraId="68391678" w14:textId="77777777" w:rsidTr="002F59CA">
        <w:tc>
          <w:tcPr>
            <w:tcW w:w="0" w:type="auto"/>
          </w:tcPr>
          <w:p w14:paraId="1D2F96E4" w14:textId="77777777" w:rsidR="00E376DA" w:rsidRPr="002F59CA" w:rsidRDefault="00E376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45BC69F1" w14:textId="1817DAC8" w:rsidR="00E376DA" w:rsidRPr="002F59CA" w:rsidRDefault="00E376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F59CA">
              <w:rPr>
                <w:rFonts w:ascii="Times New Roman" w:hAnsi="Times New Roman"/>
                <w:sz w:val="24"/>
                <w:szCs w:val="24"/>
              </w:rPr>
              <w:t xml:space="preserve">      2a. </w:t>
            </w:r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List of public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performances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compositions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or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work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of art (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individual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exhibitions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group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exhibitions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presentations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 xml:space="preserve"> in public </w:t>
            </w:r>
            <w:proofErr w:type="spellStart"/>
            <w:r w:rsidR="00761F45" w:rsidRPr="00761F45">
              <w:rPr>
                <w:rFonts w:ascii="Times New Roman" w:hAnsi="Times New Roman"/>
                <w:sz w:val="24"/>
                <w:szCs w:val="24"/>
              </w:rPr>
              <w:t>space</w:t>
            </w:r>
            <w:proofErr w:type="spellEnd"/>
            <w:r w:rsidR="00761F45" w:rsidRPr="00761F45">
              <w:rPr>
                <w:rFonts w:ascii="Times New Roman" w:hAnsi="Times New Roman"/>
                <w:sz w:val="24"/>
                <w:szCs w:val="24"/>
              </w:rPr>
              <w:t>) max. 5</w:t>
            </w:r>
          </w:p>
        </w:tc>
      </w:tr>
      <w:tr w:rsidR="00E376DA" w:rsidRPr="002F59CA" w14:paraId="2319FFA1" w14:textId="77777777" w:rsidTr="002F59CA">
        <w:tc>
          <w:tcPr>
            <w:tcW w:w="0" w:type="auto"/>
          </w:tcPr>
          <w:p w14:paraId="711FE437" w14:textId="77777777" w:rsidR="00E376DA" w:rsidRPr="002F59CA" w:rsidRDefault="00E376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6F82FE06" w14:textId="77777777" w:rsidR="00E376DA" w:rsidRDefault="003F5CD2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</w:t>
            </w:r>
          </w:p>
          <w:p w14:paraId="0F5829B0" w14:textId="77777777" w:rsidR="003F5CD2" w:rsidRDefault="003F5CD2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</w:p>
          <w:p w14:paraId="44440201" w14:textId="77777777" w:rsidR="003F5CD2" w:rsidRDefault="003F5CD2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</w:t>
            </w:r>
          </w:p>
          <w:p w14:paraId="000DBBA1" w14:textId="77777777" w:rsidR="003F5CD2" w:rsidRDefault="003F5CD2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.</w:t>
            </w:r>
          </w:p>
          <w:p w14:paraId="29E3CC1B" w14:textId="77777777" w:rsidR="003F5CD2" w:rsidRPr="002F59CA" w:rsidRDefault="003F5CD2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</w:tr>
      <w:tr w:rsidR="00E376DA" w:rsidRPr="002F59CA" w14:paraId="07CDC679" w14:textId="77777777" w:rsidTr="002F59CA">
        <w:tc>
          <w:tcPr>
            <w:tcW w:w="0" w:type="auto"/>
          </w:tcPr>
          <w:p w14:paraId="3770801B" w14:textId="77777777" w:rsidR="00E376DA" w:rsidRPr="002F59CA" w:rsidRDefault="00332890" w:rsidP="002F59C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</w:t>
            </w:r>
            <w:r w:rsidR="00833847" w:rsidRPr="002F59CA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8476" w:type="dxa"/>
          </w:tcPr>
          <w:p w14:paraId="71EF639F" w14:textId="29132E12" w:rsidR="00E376DA" w:rsidRPr="002F59CA" w:rsidRDefault="00575F69" w:rsidP="002F59C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Information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about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academic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/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artistic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internships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</w:tr>
      <w:tr w:rsidR="00E376DA" w:rsidRPr="002F59CA" w14:paraId="4E063C70" w14:textId="77777777" w:rsidTr="002F59CA">
        <w:tc>
          <w:tcPr>
            <w:tcW w:w="0" w:type="auto"/>
          </w:tcPr>
          <w:p w14:paraId="7C43BF3C" w14:textId="77777777" w:rsidR="00E376DA" w:rsidRPr="002F59CA" w:rsidRDefault="00E376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4E0C523D" w14:textId="77777777" w:rsidR="00E376DA" w:rsidRDefault="00E376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9BBC84C" w14:textId="77777777" w:rsidR="003F5CD2" w:rsidRDefault="003F5CD2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3FFF928" w14:textId="77777777" w:rsidR="003F5CD2" w:rsidRPr="002F59CA" w:rsidRDefault="003F5CD2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376DA" w:rsidRPr="002F59CA" w14:paraId="18AD28A2" w14:textId="77777777" w:rsidTr="002F59CA">
        <w:tc>
          <w:tcPr>
            <w:tcW w:w="0" w:type="auto"/>
          </w:tcPr>
          <w:p w14:paraId="60496469" w14:textId="77777777" w:rsidR="00E376DA" w:rsidRPr="002F59CA" w:rsidRDefault="00332890" w:rsidP="002F59C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</w:t>
            </w:r>
            <w:r w:rsidR="00833847" w:rsidRPr="002F59CA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8476" w:type="dxa"/>
          </w:tcPr>
          <w:p w14:paraId="7A9DF42C" w14:textId="5FE6A337" w:rsidR="00E376DA" w:rsidRPr="002F59CA" w:rsidRDefault="00575F69" w:rsidP="002F59C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Participation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in the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implementation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academic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artistic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projects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</w:tr>
      <w:tr w:rsidR="00E376DA" w:rsidRPr="002F59CA" w14:paraId="6F39866E" w14:textId="77777777" w:rsidTr="002F59CA">
        <w:tc>
          <w:tcPr>
            <w:tcW w:w="0" w:type="auto"/>
          </w:tcPr>
          <w:p w14:paraId="45FC9103" w14:textId="77777777" w:rsidR="00E376DA" w:rsidRPr="002F59CA" w:rsidRDefault="00E376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055408D8" w14:textId="77777777" w:rsidR="00E376DA" w:rsidRDefault="00E376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3E3F767" w14:textId="77777777" w:rsidR="003F5CD2" w:rsidRDefault="003F5CD2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B96CEFB" w14:textId="77777777" w:rsidR="003F5CD2" w:rsidRDefault="003F5CD2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38F6599" w14:textId="77777777" w:rsidR="003F5CD2" w:rsidRPr="002F59CA" w:rsidRDefault="003F5CD2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376DA" w:rsidRPr="002F59CA" w14:paraId="22266B80" w14:textId="77777777" w:rsidTr="002F59CA">
        <w:tc>
          <w:tcPr>
            <w:tcW w:w="0" w:type="auto"/>
          </w:tcPr>
          <w:p w14:paraId="0CE720BA" w14:textId="77777777" w:rsidR="00E376DA" w:rsidRPr="002F59CA" w:rsidRDefault="00332890" w:rsidP="002F59C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</w:t>
            </w:r>
            <w:r w:rsidR="00833847" w:rsidRPr="002F59CA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8476" w:type="dxa"/>
          </w:tcPr>
          <w:p w14:paraId="19DF2F4D" w14:textId="3D227DF1" w:rsidR="00E376DA" w:rsidRPr="002F59CA" w:rsidRDefault="00575F69" w:rsidP="002F59C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Information on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cooperation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with the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social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environment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</w:tr>
      <w:tr w:rsidR="00E376DA" w:rsidRPr="002F59CA" w14:paraId="22F04B3D" w14:textId="77777777" w:rsidTr="002F59CA">
        <w:tc>
          <w:tcPr>
            <w:tcW w:w="0" w:type="auto"/>
          </w:tcPr>
          <w:p w14:paraId="36F6CEC3" w14:textId="77777777" w:rsidR="00E376DA" w:rsidRPr="002F59CA" w:rsidRDefault="00E376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3566F0B2" w14:textId="77777777" w:rsidR="00E376DA" w:rsidRDefault="00E376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92CBF0B" w14:textId="77777777" w:rsidR="00332890" w:rsidRDefault="00332890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4A9F5CB" w14:textId="77777777" w:rsidR="00332890" w:rsidRDefault="00332890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7473CB3" w14:textId="77777777" w:rsidR="00332890" w:rsidRPr="002F59CA" w:rsidRDefault="00332890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376DA" w:rsidRPr="002F59CA" w14:paraId="11BC3C74" w14:textId="77777777" w:rsidTr="002F59CA">
        <w:tc>
          <w:tcPr>
            <w:tcW w:w="0" w:type="auto"/>
          </w:tcPr>
          <w:p w14:paraId="77831D14" w14:textId="77777777" w:rsidR="00E376DA" w:rsidRPr="002F59CA" w:rsidRDefault="00332890" w:rsidP="002F59C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F</w:t>
            </w:r>
            <w:r w:rsidR="00833847" w:rsidRPr="002F59CA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8476" w:type="dxa"/>
          </w:tcPr>
          <w:p w14:paraId="7BFF71C3" w14:textId="073AB87B" w:rsidR="00E376DA" w:rsidRPr="002F59CA" w:rsidRDefault="00575F69" w:rsidP="002F59C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Information on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received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awards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and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prizes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for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academic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/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artistic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achievements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</w:tr>
      <w:tr w:rsidR="00E376DA" w:rsidRPr="002F59CA" w14:paraId="229F1851" w14:textId="77777777" w:rsidTr="002F59CA">
        <w:tc>
          <w:tcPr>
            <w:tcW w:w="0" w:type="auto"/>
          </w:tcPr>
          <w:p w14:paraId="7D67F64B" w14:textId="77777777" w:rsidR="00E376DA" w:rsidRPr="002F59CA" w:rsidRDefault="00E376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18609861" w14:textId="77777777" w:rsidR="00E376DA" w:rsidRDefault="00E376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CC281E7" w14:textId="77777777" w:rsidR="00332890" w:rsidRDefault="00332890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CFE4B64" w14:textId="77777777" w:rsidR="00332890" w:rsidRPr="002F59CA" w:rsidRDefault="00332890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376DA" w:rsidRPr="002F59CA" w14:paraId="4CC865F5" w14:textId="77777777" w:rsidTr="002F59CA">
        <w:tc>
          <w:tcPr>
            <w:tcW w:w="0" w:type="auto"/>
          </w:tcPr>
          <w:p w14:paraId="4C749EDC" w14:textId="77777777" w:rsidR="00E376DA" w:rsidRPr="002F59CA" w:rsidRDefault="00332890" w:rsidP="002F59C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G</w:t>
            </w:r>
            <w:r w:rsidR="00833847" w:rsidRPr="002F59CA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8476" w:type="dxa"/>
          </w:tcPr>
          <w:p w14:paraId="30FF4A0B" w14:textId="7B289114" w:rsidR="00E376DA" w:rsidRPr="002F59CA" w:rsidRDefault="00575F69" w:rsidP="002F59C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Other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achievements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</w:tr>
      <w:tr w:rsidR="00E376DA" w:rsidRPr="002F59CA" w14:paraId="7E26EFD8" w14:textId="77777777" w:rsidTr="002F59CA">
        <w:tc>
          <w:tcPr>
            <w:tcW w:w="0" w:type="auto"/>
          </w:tcPr>
          <w:p w14:paraId="3EFC394D" w14:textId="77777777" w:rsidR="00E376DA" w:rsidRPr="002F59CA" w:rsidRDefault="00E376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6D2F1BE2" w14:textId="77777777" w:rsidR="00E376DA" w:rsidRDefault="00E376DA" w:rsidP="00332890">
            <w:pPr>
              <w:pStyle w:val="Akapitzlis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34D8FEF" w14:textId="77777777" w:rsidR="00332890" w:rsidRDefault="00332890" w:rsidP="00332890">
            <w:pPr>
              <w:pStyle w:val="Akapitzlis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1978DC8" w14:textId="77777777" w:rsidR="00332890" w:rsidRPr="002F59CA" w:rsidRDefault="00332890" w:rsidP="00332890">
            <w:pPr>
              <w:pStyle w:val="Akapitzlis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376DA" w:rsidRPr="002F59CA" w14:paraId="0B2ABD62" w14:textId="77777777" w:rsidTr="002F59CA">
        <w:tc>
          <w:tcPr>
            <w:tcW w:w="0" w:type="auto"/>
          </w:tcPr>
          <w:p w14:paraId="36CC2888" w14:textId="77777777" w:rsidR="00E376DA" w:rsidRPr="002F59CA" w:rsidRDefault="00332890" w:rsidP="002F59C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H</w:t>
            </w:r>
            <w:r w:rsidR="00833847" w:rsidRPr="002F59CA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8476" w:type="dxa"/>
          </w:tcPr>
          <w:p w14:paraId="7A9BF221" w14:textId="12A883F5" w:rsidR="00332890" w:rsidRDefault="00575F69" w:rsidP="002F59C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Information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about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the most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important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, in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your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opinion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academic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artistic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achievement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up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to 500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characters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).</w:t>
            </w:r>
          </w:p>
          <w:p w14:paraId="4BA4C51D" w14:textId="77777777" w:rsidR="00332890" w:rsidRPr="002F59CA" w:rsidRDefault="00332890" w:rsidP="002F59C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376DA" w:rsidRPr="002F59CA" w14:paraId="2A2AE4D0" w14:textId="77777777" w:rsidTr="002F59CA">
        <w:tc>
          <w:tcPr>
            <w:tcW w:w="0" w:type="auto"/>
          </w:tcPr>
          <w:p w14:paraId="01B015E6" w14:textId="77777777" w:rsidR="00E376DA" w:rsidRPr="00EE48AF" w:rsidRDefault="00332890" w:rsidP="002F59C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</w:t>
            </w:r>
            <w:r w:rsidR="00EE48AF" w:rsidRPr="00EE48AF">
              <w:rPr>
                <w:rFonts w:ascii="Times New Roman" w:hAnsi="Times New Roman"/>
                <w:b/>
                <w:sz w:val="24"/>
                <w:szCs w:val="24"/>
              </w:rPr>
              <w:t xml:space="preserve">. </w:t>
            </w:r>
          </w:p>
        </w:tc>
        <w:tc>
          <w:tcPr>
            <w:tcW w:w="8476" w:type="dxa"/>
          </w:tcPr>
          <w:p w14:paraId="76ECFC41" w14:textId="5ACA507C" w:rsidR="00332890" w:rsidRDefault="00575F69" w:rsidP="00332890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Information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about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the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knowledge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of the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selected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modern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language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e.g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. English </w:t>
            </w:r>
            <w:proofErr w:type="spellStart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>level</w:t>
            </w:r>
            <w:proofErr w:type="spellEnd"/>
            <w:r w:rsidRPr="00575F69">
              <w:rPr>
                <w:rFonts w:ascii="Times New Roman" w:hAnsi="Times New Roman"/>
                <w:b/>
                <w:sz w:val="24"/>
                <w:szCs w:val="24"/>
              </w:rPr>
              <w:t xml:space="preserve"> C1 ).</w:t>
            </w:r>
          </w:p>
          <w:p w14:paraId="7C96398E" w14:textId="77777777" w:rsidR="00E376DA" w:rsidRPr="002F59CA" w:rsidRDefault="00E376DA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E48AF" w:rsidRPr="002F59CA" w14:paraId="5FE2248D" w14:textId="77777777" w:rsidTr="002F59CA">
        <w:tc>
          <w:tcPr>
            <w:tcW w:w="0" w:type="auto"/>
          </w:tcPr>
          <w:p w14:paraId="4A98CC83" w14:textId="77777777" w:rsidR="00EE48AF" w:rsidRPr="002F59CA" w:rsidRDefault="00EE48AF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62EAAC55" w14:textId="77777777" w:rsidR="00EE48AF" w:rsidRPr="002F59CA" w:rsidRDefault="00EE48AF" w:rsidP="002F59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698097A" w14:textId="77777777" w:rsidR="00575F69" w:rsidRPr="00575F69" w:rsidRDefault="00575F69" w:rsidP="00575F69">
      <w:pPr>
        <w:jc w:val="both"/>
        <w:rPr>
          <w:rFonts w:ascii="Times New Roman" w:hAnsi="Times New Roman"/>
          <w:sz w:val="24"/>
          <w:szCs w:val="24"/>
        </w:rPr>
      </w:pPr>
      <w:r w:rsidRPr="00575F69">
        <w:rPr>
          <w:rFonts w:ascii="Times New Roman" w:hAnsi="Times New Roman"/>
          <w:sz w:val="24"/>
          <w:szCs w:val="24"/>
        </w:rPr>
        <w:t xml:space="preserve">*  </w:t>
      </w:r>
      <w:proofErr w:type="spellStart"/>
      <w:r w:rsidRPr="00575F69">
        <w:rPr>
          <w:rFonts w:ascii="Times New Roman" w:hAnsi="Times New Roman"/>
          <w:sz w:val="24"/>
          <w:szCs w:val="24"/>
        </w:rPr>
        <w:t>Please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specify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the </w:t>
      </w:r>
      <w:proofErr w:type="spellStart"/>
      <w:r w:rsidRPr="00575F69">
        <w:rPr>
          <w:rFonts w:ascii="Times New Roman" w:hAnsi="Times New Roman"/>
          <w:sz w:val="24"/>
          <w:szCs w:val="24"/>
        </w:rPr>
        <w:t>highest</w:t>
      </w:r>
      <w:proofErr w:type="spellEnd"/>
      <w:r w:rsidRPr="00575F69">
        <w:rPr>
          <w:rFonts w:ascii="Times New Roman" w:hAnsi="Times New Roman"/>
          <w:sz w:val="24"/>
          <w:szCs w:val="24"/>
        </w:rPr>
        <w:t>.</w:t>
      </w:r>
    </w:p>
    <w:p w14:paraId="71B07B76" w14:textId="77777777" w:rsidR="00575F69" w:rsidRPr="00575F69" w:rsidRDefault="00575F69" w:rsidP="00575F69">
      <w:pPr>
        <w:jc w:val="both"/>
        <w:rPr>
          <w:rFonts w:ascii="Times New Roman" w:hAnsi="Times New Roman"/>
          <w:sz w:val="24"/>
          <w:szCs w:val="24"/>
        </w:rPr>
      </w:pPr>
      <w:r w:rsidRPr="00575F69">
        <w:rPr>
          <w:rFonts w:ascii="Times New Roman" w:hAnsi="Times New Roman"/>
          <w:sz w:val="24"/>
          <w:szCs w:val="24"/>
        </w:rPr>
        <w:t xml:space="preserve">** </w:t>
      </w:r>
      <w:proofErr w:type="spellStart"/>
      <w:r w:rsidRPr="00575F69">
        <w:rPr>
          <w:rFonts w:ascii="Times New Roman" w:hAnsi="Times New Roman"/>
          <w:sz w:val="24"/>
          <w:szCs w:val="24"/>
        </w:rPr>
        <w:t>Please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specify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the </w:t>
      </w:r>
      <w:proofErr w:type="spellStart"/>
      <w:r w:rsidRPr="00575F69">
        <w:rPr>
          <w:rFonts w:ascii="Times New Roman" w:hAnsi="Times New Roman"/>
          <w:sz w:val="24"/>
          <w:szCs w:val="24"/>
        </w:rPr>
        <w:t>subject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of the </w:t>
      </w:r>
      <w:proofErr w:type="spellStart"/>
      <w:r w:rsidRPr="00575F69">
        <w:rPr>
          <w:rFonts w:ascii="Times New Roman" w:hAnsi="Times New Roman"/>
          <w:sz w:val="24"/>
          <w:szCs w:val="24"/>
        </w:rPr>
        <w:t>diploma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thesis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of the </w:t>
      </w:r>
      <w:proofErr w:type="spellStart"/>
      <w:r w:rsidRPr="00575F69">
        <w:rPr>
          <w:rFonts w:ascii="Times New Roman" w:hAnsi="Times New Roman"/>
          <w:sz w:val="24"/>
          <w:szCs w:val="24"/>
        </w:rPr>
        <w:t>second-cycle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studies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or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uniform </w:t>
      </w:r>
      <w:proofErr w:type="spellStart"/>
      <w:r w:rsidRPr="00575F69">
        <w:rPr>
          <w:rFonts w:ascii="Times New Roman" w:hAnsi="Times New Roman"/>
          <w:sz w:val="24"/>
          <w:szCs w:val="24"/>
        </w:rPr>
        <w:t>master's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study</w:t>
      </w:r>
      <w:proofErr w:type="spellEnd"/>
      <w:r w:rsidRPr="00575F69">
        <w:rPr>
          <w:rFonts w:ascii="Times New Roman" w:hAnsi="Times New Roman"/>
          <w:sz w:val="24"/>
          <w:szCs w:val="24"/>
        </w:rPr>
        <w:t>.</w:t>
      </w:r>
    </w:p>
    <w:p w14:paraId="1A7D5E86" w14:textId="77777777" w:rsidR="00575F69" w:rsidRPr="00575F69" w:rsidRDefault="00575F69" w:rsidP="00575F69">
      <w:pPr>
        <w:jc w:val="both"/>
        <w:rPr>
          <w:rFonts w:ascii="Times New Roman" w:hAnsi="Times New Roman"/>
          <w:sz w:val="24"/>
          <w:szCs w:val="24"/>
        </w:rPr>
      </w:pPr>
      <w:r w:rsidRPr="00575F69">
        <w:rPr>
          <w:rFonts w:ascii="Times New Roman" w:hAnsi="Times New Roman"/>
          <w:sz w:val="24"/>
          <w:szCs w:val="24"/>
        </w:rPr>
        <w:t xml:space="preserve">*** For </w:t>
      </w:r>
      <w:proofErr w:type="spellStart"/>
      <w:r w:rsidRPr="00575F69">
        <w:rPr>
          <w:rFonts w:ascii="Times New Roman" w:hAnsi="Times New Roman"/>
          <w:sz w:val="24"/>
          <w:szCs w:val="24"/>
        </w:rPr>
        <w:t>candidates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who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have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been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educated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as </w:t>
      </w:r>
      <w:proofErr w:type="spellStart"/>
      <w:r w:rsidRPr="00575F69">
        <w:rPr>
          <w:rFonts w:ascii="Times New Roman" w:hAnsi="Times New Roman"/>
          <w:sz w:val="24"/>
          <w:szCs w:val="24"/>
        </w:rPr>
        <w:t>doctoral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students</w:t>
      </w:r>
      <w:proofErr w:type="spellEnd"/>
      <w:r w:rsidRPr="00575F69">
        <w:rPr>
          <w:rFonts w:ascii="Times New Roman" w:hAnsi="Times New Roman"/>
          <w:sz w:val="24"/>
          <w:szCs w:val="24"/>
        </w:rPr>
        <w:t>.</w:t>
      </w:r>
    </w:p>
    <w:p w14:paraId="569FE982" w14:textId="77777777" w:rsidR="00575F69" w:rsidRPr="00575F69" w:rsidRDefault="00575F69" w:rsidP="00575F69">
      <w:pPr>
        <w:jc w:val="both"/>
        <w:rPr>
          <w:rFonts w:ascii="Times New Roman" w:hAnsi="Times New Roman"/>
          <w:sz w:val="24"/>
          <w:szCs w:val="24"/>
        </w:rPr>
      </w:pPr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  <w:t>…………………………………………</w:t>
      </w:r>
    </w:p>
    <w:p w14:paraId="4FCE0E38" w14:textId="77777777" w:rsidR="00575F69" w:rsidRPr="00575F69" w:rsidRDefault="00575F69" w:rsidP="00575F69">
      <w:pPr>
        <w:jc w:val="both"/>
        <w:rPr>
          <w:rFonts w:ascii="Times New Roman" w:hAnsi="Times New Roman"/>
          <w:sz w:val="24"/>
          <w:szCs w:val="24"/>
        </w:rPr>
      </w:pPr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</w:r>
      <w:proofErr w:type="spellStart"/>
      <w:r w:rsidRPr="00575F69">
        <w:rPr>
          <w:rFonts w:ascii="Times New Roman" w:hAnsi="Times New Roman"/>
          <w:sz w:val="24"/>
          <w:szCs w:val="24"/>
        </w:rPr>
        <w:t>candidate's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signature</w:t>
      </w:r>
      <w:proofErr w:type="spellEnd"/>
    </w:p>
    <w:p w14:paraId="2F046D0F" w14:textId="77777777" w:rsidR="00575F69" w:rsidRPr="00575F69" w:rsidRDefault="00575F69" w:rsidP="00575F69">
      <w:pPr>
        <w:jc w:val="both"/>
        <w:rPr>
          <w:rFonts w:ascii="Times New Roman" w:hAnsi="Times New Roman"/>
          <w:sz w:val="24"/>
          <w:szCs w:val="24"/>
        </w:rPr>
      </w:pPr>
    </w:p>
    <w:p w14:paraId="57D8B5CF" w14:textId="77777777" w:rsidR="00575F69" w:rsidRPr="00575F69" w:rsidRDefault="00575F69" w:rsidP="00575F69">
      <w:pPr>
        <w:jc w:val="both"/>
        <w:rPr>
          <w:rFonts w:ascii="Times New Roman" w:hAnsi="Times New Roman"/>
          <w:sz w:val="24"/>
          <w:szCs w:val="24"/>
        </w:rPr>
      </w:pPr>
      <w:r w:rsidRPr="00575F69">
        <w:rPr>
          <w:rFonts w:ascii="Times New Roman" w:hAnsi="Times New Roman"/>
          <w:sz w:val="24"/>
          <w:szCs w:val="24"/>
        </w:rPr>
        <w:t>NOTICE</w:t>
      </w:r>
    </w:p>
    <w:p w14:paraId="2FC3AC7A" w14:textId="77777777" w:rsidR="00575F69" w:rsidRPr="00575F69" w:rsidRDefault="00575F69" w:rsidP="00575F69">
      <w:pPr>
        <w:jc w:val="both"/>
        <w:rPr>
          <w:rFonts w:ascii="Times New Roman" w:hAnsi="Times New Roman"/>
          <w:sz w:val="24"/>
          <w:szCs w:val="24"/>
        </w:rPr>
      </w:pPr>
    </w:p>
    <w:p w14:paraId="00BC9BD7" w14:textId="77777777" w:rsidR="00575F69" w:rsidRPr="00575F69" w:rsidRDefault="00575F69" w:rsidP="00575F69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575F69">
        <w:rPr>
          <w:rFonts w:ascii="Times New Roman" w:hAnsi="Times New Roman"/>
          <w:sz w:val="24"/>
          <w:szCs w:val="24"/>
        </w:rPr>
        <w:t>Informed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of the </w:t>
      </w:r>
      <w:proofErr w:type="spellStart"/>
      <w:r w:rsidRPr="00575F69">
        <w:rPr>
          <w:rFonts w:ascii="Times New Roman" w:hAnsi="Times New Roman"/>
          <w:sz w:val="24"/>
          <w:szCs w:val="24"/>
        </w:rPr>
        <w:t>responsibility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for </w:t>
      </w:r>
      <w:proofErr w:type="spellStart"/>
      <w:r w:rsidRPr="00575F69">
        <w:rPr>
          <w:rFonts w:ascii="Times New Roman" w:hAnsi="Times New Roman"/>
          <w:sz w:val="24"/>
          <w:szCs w:val="24"/>
        </w:rPr>
        <w:t>making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false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statements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, I </w:t>
      </w:r>
      <w:proofErr w:type="spellStart"/>
      <w:r w:rsidRPr="00575F69">
        <w:rPr>
          <w:rFonts w:ascii="Times New Roman" w:hAnsi="Times New Roman"/>
          <w:sz w:val="24"/>
          <w:szCs w:val="24"/>
        </w:rPr>
        <w:t>declare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that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the data </w:t>
      </w:r>
      <w:proofErr w:type="spellStart"/>
      <w:r w:rsidRPr="00575F69">
        <w:rPr>
          <w:rFonts w:ascii="Times New Roman" w:hAnsi="Times New Roman"/>
          <w:sz w:val="24"/>
          <w:szCs w:val="24"/>
        </w:rPr>
        <w:t>presented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in the </w:t>
      </w:r>
      <w:proofErr w:type="spellStart"/>
      <w:r w:rsidRPr="00575F69">
        <w:rPr>
          <w:rFonts w:ascii="Times New Roman" w:hAnsi="Times New Roman"/>
          <w:sz w:val="24"/>
          <w:szCs w:val="24"/>
        </w:rPr>
        <w:t>scientific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CV </w:t>
      </w:r>
      <w:proofErr w:type="spellStart"/>
      <w:r w:rsidRPr="00575F69">
        <w:rPr>
          <w:rFonts w:ascii="Times New Roman" w:hAnsi="Times New Roman"/>
          <w:sz w:val="24"/>
          <w:szCs w:val="24"/>
        </w:rPr>
        <w:t>corresponds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to the </w:t>
      </w:r>
      <w:proofErr w:type="spellStart"/>
      <w:r w:rsidRPr="00575F69">
        <w:rPr>
          <w:rFonts w:ascii="Times New Roman" w:hAnsi="Times New Roman"/>
          <w:sz w:val="24"/>
          <w:szCs w:val="24"/>
        </w:rPr>
        <w:t>facts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575F69">
        <w:rPr>
          <w:rFonts w:ascii="Times New Roman" w:hAnsi="Times New Roman"/>
          <w:sz w:val="24"/>
          <w:szCs w:val="24"/>
        </w:rPr>
        <w:t>is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accurate</w:t>
      </w:r>
      <w:proofErr w:type="spellEnd"/>
      <w:r w:rsidRPr="00575F69">
        <w:rPr>
          <w:rFonts w:ascii="Times New Roman" w:hAnsi="Times New Roman"/>
          <w:sz w:val="24"/>
          <w:szCs w:val="24"/>
        </w:rPr>
        <w:t>.</w:t>
      </w:r>
    </w:p>
    <w:p w14:paraId="5EB34093" w14:textId="77777777" w:rsidR="00575F69" w:rsidRPr="00575F69" w:rsidRDefault="00575F69" w:rsidP="00575F69">
      <w:pPr>
        <w:jc w:val="both"/>
        <w:rPr>
          <w:rFonts w:ascii="Times New Roman" w:hAnsi="Times New Roman"/>
          <w:sz w:val="24"/>
          <w:szCs w:val="24"/>
        </w:rPr>
      </w:pPr>
    </w:p>
    <w:p w14:paraId="1DC12D75" w14:textId="77777777" w:rsidR="00575F69" w:rsidRPr="00575F69" w:rsidRDefault="00575F69" w:rsidP="00575F69">
      <w:pPr>
        <w:jc w:val="both"/>
        <w:rPr>
          <w:rFonts w:ascii="Times New Roman" w:hAnsi="Times New Roman"/>
          <w:sz w:val="24"/>
          <w:szCs w:val="24"/>
        </w:rPr>
      </w:pPr>
      <w:r w:rsidRPr="00575F69">
        <w:rPr>
          <w:rFonts w:ascii="Times New Roman" w:hAnsi="Times New Roman"/>
          <w:sz w:val="24"/>
          <w:szCs w:val="24"/>
        </w:rPr>
        <w:t>……………………………………</w:t>
      </w:r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  <w:t>……………………………………………</w:t>
      </w:r>
    </w:p>
    <w:p w14:paraId="48D94DF8" w14:textId="4112BC6D" w:rsidR="008D676B" w:rsidRPr="008D676B" w:rsidRDefault="00575F69" w:rsidP="00575F69">
      <w:pPr>
        <w:jc w:val="both"/>
        <w:rPr>
          <w:rFonts w:ascii="Times New Roman" w:hAnsi="Times New Roman"/>
          <w:sz w:val="24"/>
          <w:szCs w:val="24"/>
        </w:rPr>
      </w:pPr>
      <w:r w:rsidRPr="00575F69">
        <w:rPr>
          <w:rFonts w:ascii="Times New Roman" w:hAnsi="Times New Roman"/>
          <w:sz w:val="24"/>
          <w:szCs w:val="24"/>
        </w:rPr>
        <w:t xml:space="preserve">       Place and </w:t>
      </w:r>
      <w:proofErr w:type="spellStart"/>
      <w:r w:rsidRPr="00575F69">
        <w:rPr>
          <w:rFonts w:ascii="Times New Roman" w:hAnsi="Times New Roman"/>
          <w:sz w:val="24"/>
          <w:szCs w:val="24"/>
        </w:rPr>
        <w:t>date</w:t>
      </w:r>
      <w:proofErr w:type="spellEnd"/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</w:r>
      <w:r w:rsidRPr="00575F69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           </w:t>
      </w:r>
      <w:r w:rsidRPr="00575F69">
        <w:rPr>
          <w:rFonts w:ascii="Times New Roman" w:hAnsi="Times New Roman"/>
          <w:sz w:val="24"/>
          <w:szCs w:val="24"/>
        </w:rPr>
        <w:t>(</w:t>
      </w:r>
      <w:proofErr w:type="spellStart"/>
      <w:r w:rsidRPr="00575F69">
        <w:rPr>
          <w:rFonts w:ascii="Times New Roman" w:hAnsi="Times New Roman"/>
          <w:sz w:val="24"/>
          <w:szCs w:val="24"/>
        </w:rPr>
        <w:t>candidate's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legible</w:t>
      </w:r>
      <w:proofErr w:type="spellEnd"/>
      <w:r w:rsidRPr="00575F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5F69">
        <w:rPr>
          <w:rFonts w:ascii="Times New Roman" w:hAnsi="Times New Roman"/>
          <w:sz w:val="24"/>
          <w:szCs w:val="24"/>
        </w:rPr>
        <w:t>signature</w:t>
      </w:r>
      <w:proofErr w:type="spellEnd"/>
      <w:r w:rsidRPr="00575F69">
        <w:rPr>
          <w:rFonts w:ascii="Times New Roman" w:hAnsi="Times New Roman"/>
          <w:sz w:val="24"/>
          <w:szCs w:val="24"/>
        </w:rPr>
        <w:t>)</w:t>
      </w:r>
    </w:p>
    <w:sectPr w:rsidR="008D676B" w:rsidRPr="008D676B" w:rsidSect="00F25CF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C6AC2"/>
    <w:multiLevelType w:val="hybridMultilevel"/>
    <w:tmpl w:val="C722DD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D07991"/>
    <w:multiLevelType w:val="hybridMultilevel"/>
    <w:tmpl w:val="BF3837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D12A26"/>
    <w:multiLevelType w:val="hybridMultilevel"/>
    <w:tmpl w:val="9E4C3E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2271BA"/>
    <w:multiLevelType w:val="hybridMultilevel"/>
    <w:tmpl w:val="60CA90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9256240">
    <w:abstractNumId w:val="3"/>
  </w:num>
  <w:num w:numId="2" w16cid:durableId="1069419537">
    <w:abstractNumId w:val="0"/>
  </w:num>
  <w:num w:numId="3" w16cid:durableId="234314957">
    <w:abstractNumId w:val="2"/>
  </w:num>
  <w:num w:numId="4" w16cid:durableId="15488820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MzcyMDAFYkMDMyUdpeDU4uLM/DyQAqNaAGxqUtMsAAAA"/>
  </w:docVars>
  <w:rsids>
    <w:rsidRoot w:val="002E6D6F"/>
    <w:rsid w:val="000950E4"/>
    <w:rsid w:val="000957EC"/>
    <w:rsid w:val="002E2F5A"/>
    <w:rsid w:val="002E6D6F"/>
    <w:rsid w:val="002F59CA"/>
    <w:rsid w:val="00323FC5"/>
    <w:rsid w:val="00332890"/>
    <w:rsid w:val="003F5CD2"/>
    <w:rsid w:val="004328DA"/>
    <w:rsid w:val="00575F69"/>
    <w:rsid w:val="006371DD"/>
    <w:rsid w:val="0071661B"/>
    <w:rsid w:val="00726858"/>
    <w:rsid w:val="00761F45"/>
    <w:rsid w:val="00833847"/>
    <w:rsid w:val="008D676B"/>
    <w:rsid w:val="00916B90"/>
    <w:rsid w:val="00A33814"/>
    <w:rsid w:val="00C01DEE"/>
    <w:rsid w:val="00C33F61"/>
    <w:rsid w:val="00D219FE"/>
    <w:rsid w:val="00E11C5A"/>
    <w:rsid w:val="00E376DA"/>
    <w:rsid w:val="00EE48AF"/>
    <w:rsid w:val="00F25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482570"/>
  <w15:chartTrackingRefBased/>
  <w15:docId w15:val="{A9969C05-CF21-428D-9343-1266A38F2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25CFA"/>
    <w:pPr>
      <w:spacing w:after="160" w:line="259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6D6F"/>
    <w:pPr>
      <w:ind w:left="720"/>
      <w:contextualSpacing/>
    </w:pPr>
  </w:style>
  <w:style w:type="table" w:styleId="Tabela-Siatka">
    <w:name w:val="Table Grid"/>
    <w:basedOn w:val="Standardowy"/>
    <w:uiPriority w:val="39"/>
    <w:rsid w:val="00E376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3</Words>
  <Characters>1740</Characters>
  <Application>Microsoft Office Word</Application>
  <DocSecurity>0</DocSecurity>
  <Lines>108</Lines>
  <Paragraphs>5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</dc:creator>
  <cp:keywords/>
  <cp:lastModifiedBy>Magdalena Wątróbka</cp:lastModifiedBy>
  <cp:revision>2</cp:revision>
  <dcterms:created xsi:type="dcterms:W3CDTF">2025-07-30T05:40:00Z</dcterms:created>
  <dcterms:modified xsi:type="dcterms:W3CDTF">2025-07-30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b0a009-1442-4495-9a6b-15b93ae466bc</vt:lpwstr>
  </property>
</Properties>
</file>